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30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31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2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33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34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35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36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37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3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.png" ContentType="image/png"/>
  <Override PartName="/word/media/rId39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40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41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42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2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by</w:t>
      </w:r>
      <w:r>
        <w:t xml:space="preserve"> </w:t>
      </w:r>
      <w:r>
        <w:t xml:space="preserve">ountry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untries/countries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countries,country_plots,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../Results/Plots/Countries/countries.RData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30" Target="media/rId30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2" Target="media/rId32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33" Target="media/rId33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36" Target="media/rId36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38" Target="media/rId3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40" Target="media/rId40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41" Target="media/rId41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42" Target="media/rId42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by ountry</dc:title>
  <dc:creator>Niklas Döbbeling</dc:creator>
  <cp:keywords/>
  <dcterms:created xsi:type="dcterms:W3CDTF">2021-08-09T14:55:18Z</dcterms:created>
  <dcterms:modified xsi:type="dcterms:W3CDTF">2021-08-09T14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August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